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53C57" w:rsidRPr="00B941B3" w:rsidRDefault="007F3B5B" w:rsidP="00256AB8">
      <w:pPr>
        <w:jc w:val="center"/>
        <w:rPr>
          <w:rFonts w:ascii="Matura MT Script Capitals" w:hAnsi="Matura MT Script Capitals"/>
          <w:b/>
          <w:sz w:val="40"/>
          <w:szCs w:val="32"/>
        </w:rPr>
      </w:pPr>
      <w:r>
        <w:rPr>
          <w:rFonts w:ascii="Matura MT Script Capitals" w:hAnsi="Matura MT Script Capitals"/>
          <w:b/>
          <w:noProof/>
          <w:sz w:val="40"/>
          <w:szCs w:val="32"/>
        </w:rPr>
        <w:pict>
          <v:shapetype id="_x0000_t202" coordsize="21600,21600" o:spt="202" path="m,l,21600r21600,l21600,xe">
            <v:stroke joinstyle="miter"/>
            <v:path gradientshapeok="t" o:connecttype="rect"/>
          </v:shapetype>
          <v:shape id="Text Box 7" o:spid="_x0000_s1026" type="#_x0000_t202" style="position:absolute;left:0;text-align:left;margin-left:306pt;margin-top:162pt;width:117pt;height:198pt;z-index:251670528;visibility:visible;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" filled="f" strokecolor="black [3213]">
            <v:textbox>
              <w:txbxContent>
                <w:p w:rsidR="00256AB8" w:rsidRDefault="00256AB8" w:rsidP="00256AB8"/>
              </w:txbxContent>
            </v:textbox>
            <w10:wrap type="square"/>
          </v:shape>
        </w:pict>
      </w:r>
      <w:r>
        <w:rPr>
          <w:rFonts w:ascii="Matura MT Script Capitals" w:hAnsi="Matura MT Script Capitals"/>
          <w:b/>
          <w:noProof/>
          <w:sz w:val="40"/>
          <w:szCs w:val="32"/>
        </w:rPr>
        <w:pict>
          <v:shape id="Text Box 6" o:spid="_x0000_s1027" type="#_x0000_t202" style="position:absolute;left:0;text-align:left;margin-left:477pt;margin-top:180pt;width:198pt;height:207pt;z-index:251668480;visibility:visible;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" filled="f" strokecolor="black [3213]">
            <v:textbox>
              <w:txbxContent>
                <w:p w:rsidR="00256AB8" w:rsidRDefault="00256AB8" w:rsidP="00256AB8"/>
              </w:txbxContent>
            </v:textbox>
            <w10:wrap type="square"/>
          </v:shape>
        </w:pict>
      </w:r>
      <w:r>
        <w:rPr>
          <w:rFonts w:ascii="Matura MT Script Capitals" w:hAnsi="Matura MT Script Capitals"/>
          <w:b/>
          <w:noProof/>
          <w:sz w:val="40"/>
          <w:szCs w:val="32"/>
        </w:rPr>
        <w:pict>
          <v:shape id="Text Box 5" o:spid="_x0000_s1028" type="#_x0000_t202" style="position:absolute;left:0;text-align:left;margin-left:54pt;margin-top:180pt;width:198pt;height:207pt;z-index:251666432;visibility:visible;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" filled="f" strokecolor="black [3213]">
            <v:textbox>
              <w:txbxContent>
                <w:p w:rsidR="00256AB8" w:rsidRDefault="00256AB8" w:rsidP="00256AB8"/>
              </w:txbxContent>
            </v:textbox>
            <w10:wrap type="square"/>
          </v:shape>
        </w:pict>
      </w:r>
      <w:r>
        <w:rPr>
          <w:rFonts w:ascii="Matura MT Script Capitals" w:hAnsi="Matura MT Script Capitals"/>
          <w:b/>
          <w:noProof/>
          <w:sz w:val="40"/>
          <w:szCs w:val="32"/>
        </w:rPr>
        <w:pict>
          <v:shape id="Text Box 4" o:spid="_x0000_s1029" type="#_x0000_t202" style="position:absolute;left:0;text-align:left;margin-left:450pt;margin-top:90pt;width:180pt;height:45pt;z-index:251664384;visibility:visible;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" filled="f" strokecolor="black [3213]">
            <v:textbox>
              <w:txbxContent>
                <w:p w:rsidR="00256AB8" w:rsidRDefault="00256AB8" w:rsidP="00256AB8"/>
              </w:txbxContent>
            </v:textbox>
            <w10:wrap type="square"/>
          </v:shape>
        </w:pict>
      </w:r>
      <w:r>
        <w:rPr>
          <w:rFonts w:ascii="Matura MT Script Capitals" w:hAnsi="Matura MT Script Capitals"/>
          <w:b/>
          <w:noProof/>
          <w:sz w:val="40"/>
          <w:szCs w:val="32"/>
        </w:rPr>
        <w:pict>
          <v:shape id="Text Box 3" o:spid="_x0000_s1030" type="#_x0000_t202" style="position:absolute;left:0;text-align:left;margin-left:99pt;margin-top:90pt;width:180pt;height:45pt;z-index:251662336;visibility:visible;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" filled="f" strokecolor="black [3213]">
            <v:textbox>
              <w:txbxContent>
                <w:p w:rsidR="00256AB8" w:rsidRDefault="00256AB8"/>
              </w:txbxContent>
            </v:textbox>
            <w10:wrap type="square"/>
          </v:shape>
        </w:pict>
      </w:r>
      <w:r>
        <w:rPr>
          <w:rFonts w:ascii="Matura MT Script Capitals" w:hAnsi="Matura MT Script Capitals"/>
          <w:b/>
          <w:noProof/>
          <w:sz w:val="40"/>
          <w:szCs w:val="32"/>
        </w:rPr>
        <w:pict>
          <v:oval id="Oval 1" o:spid="_x0000_s1032" style="position:absolute;left:0;text-align:left;margin-left:-17.95pt;margin-top:45pt;width:477pt;height:441pt;z-index:251659264;visibility:visible;mso-width-relative:margin;mso-height-relative:margin;v-text-anchor:middle" wrapcoords="9883 0 9238 37 7098 478 6623 771 5774 1139 4755 1763 3974 2351 3294 2939 2208 4114 1426 5290 1087 5878 577 7053 204 8229 0 9404 -34 9992 -34 11755 136 12931 272 13518 645 14694 1155 15869 1868 17045 2853 18220 4177 19396 5026 19984 6147 20608 7574 21159 7675 21233 9543 21563 9883 21563 11683 21563 12023 21563 13891 21233 13992 21159 15419 20608 16540 19984 17423 19396 18102 18808 19223 17633 20072 16457 20717 15282 21294 13518 21430 12931 21532 12343 21634 11167 21634 9992 21464 8816 21192 7641 20989 7053 20479 5878 20140 5290 19358 4114 18272 2939 17592 2351 16981 1873 15962 1249 14468 478 12328 37 11683 0 9883 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" fillcolor="#4f81bd [3204]" strokecolor="black [3213]">
            <v:fill opacity="44564f" color2="#a7bfde [1620]" o:opacity2="44564f" rotate="t" type="gradient">
              <o:fill v:ext="view" type="gradientUnscaled"/>
            </v:fill>
            <v:shadow on="t" opacity="22937f" origin=",.5" offset="0,.63889mm"/>
            <w10:wrap type="through"/>
          </v:oval>
        </w:pict>
      </w:r>
      <w:r>
        <w:rPr>
          <w:rFonts w:ascii="Matura MT Script Capitals" w:hAnsi="Matura MT Script Capitals"/>
          <w:b/>
          <w:noProof/>
          <w:sz w:val="40"/>
          <w:szCs w:val="32"/>
        </w:rPr>
        <w:pict>
          <v:oval id="Oval 2" o:spid="_x0000_s1031" style="position:absolute;left:0;text-align:left;margin-left:270pt;margin-top:45pt;width:468pt;height:441pt;z-index:251661312;visibility:visible;mso-width-relative:margin;mso-height-relative:margin;v-text-anchor:middle" wrapcoords="9865 0 9242 37 7096 478 5331 1396 4292 2094 3946 2351 3288 2939 2700 3527 1800 4702 1419 5290 796 6465 208 8229 0 9404 -35 9992 -35 11755 138 12931 277 13518 658 14694 1488 16457 2319 17633 3462 18808 4154 19396 5019 19984 6127 20608 7581 21159 7685 21233 9519 21563 9900 21563 11700 21563 12046 21563 13881 21233 15508 20571 16546 19984 17412 19396 18727 18220 19696 17045 20423 15869 20700 15282 21288 13518 21427 12931 21600 11755 21635 10580 21565 9404 21358 8229 20769 6465 20146 5290 19765 4702 18865 3527 18277 2939 17619 2351 16823 1763 15854 1176 14954 771 14469 478 12323 37 11700 0 9865 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" fillcolor="#4f81bd [3204]" strokecolor="black [3213]">
            <v:fill opacity="28835f" color2="#a7bfde [1620]" o:opacity2="28835f" rotate="t" type="gradient">
              <o:fill v:ext="view" type="gradientUnscaled"/>
            </v:fill>
            <v:shadow on="t" opacity="22937f" origin=",.5" offset="0,.63889mm"/>
            <w10:wrap type="through"/>
          </v:oval>
        </w:pict>
      </w:r>
      <w:r w:rsidR="00256AB8" w:rsidRPr="00B941B3">
        <w:rPr>
          <w:rFonts w:ascii="Matura MT Script Capitals" w:hAnsi="Matura MT Script Capitals"/>
          <w:b/>
          <w:sz w:val="40"/>
          <w:szCs w:val="32"/>
        </w:rPr>
        <w:t>Venn Diagram</w:t>
      </w:r>
      <w:bookmarkStart w:id="0" w:name="_GoBack"/>
      <w:bookmarkEnd w:id="0"/>
    </w:p>
    <w:sectPr w:rsidR="00253C57" w:rsidRPr="00B941B3" w:rsidSect="00256AB8">
      <w:pgSz w:w="15840" w:h="12240" w:orient="landscape"/>
      <w:pgMar w:top="720" w:right="720" w:bottom="720" w:left="72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Matura MT Script Capitals">
    <w:panose1 w:val="03020802060602070202"/>
    <w:charset w:val="00"/>
    <w:family w:val="script"/>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yNTA1NjOxMDIxNzSxtDRX0lEKTi0uzszPAykwqgUANAc8MiwAAAA="/>
  </w:docVars>
  <w:rsids>
    <w:rsidRoot w:val="00256AB8"/>
    <w:rsid w:val="000D174E"/>
    <w:rsid w:val="001D42B6"/>
    <w:rsid w:val="00253C57"/>
    <w:rsid w:val="00256AB8"/>
    <w:rsid w:val="00541291"/>
    <w:rsid w:val="007F3B5B"/>
    <w:rsid w:val="00A91B08"/>
    <w:rsid w:val="00B941B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6AB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6AB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microsoft.com/office/2007/relationships/stylesWithEffects" Target="stylesWithEffect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665ACA-41C0-4CAC-8DC8-5C4288CF07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Words>
  <Characters>18</Characters>
  <Application>Microsoft Office Word</Application>
  <DocSecurity>0</DocSecurity>
  <Lines>1</Lines>
  <Paragraphs>1</Paragraphs>
  <ScaleCrop>false</ScaleCrop>
  <Company>nasd</Company>
  <LinksUpToDate>false</LinksUpToDate>
  <CharactersWithSpaces>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 student</dc:creator>
  <cp:lastModifiedBy>Moorche 30 DVDs</cp:lastModifiedBy>
  <cp:revision>2</cp:revision>
  <dcterms:created xsi:type="dcterms:W3CDTF">2020-11-22T16:39:00Z</dcterms:created>
  <dcterms:modified xsi:type="dcterms:W3CDTF">2020-11-22T16:39:00Z</dcterms:modified>
</cp:coreProperties>
</file>